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4B40" w:rsidRDefault="007C49D6" w:rsidP="009221CC">
      <w:pPr>
        <w:spacing w:line="240" w:lineRule="auto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softHyphen/>
      </w:r>
    </w:p>
    <w:p w:rsidR="000D574A" w:rsidRDefault="000D574A" w:rsidP="009221CC">
      <w:pPr>
        <w:spacing w:line="240" w:lineRule="auto"/>
        <w:rPr>
          <w:noProof/>
        </w:rPr>
      </w:pPr>
    </w:p>
    <w:p w:rsidR="00940F5F" w:rsidRPr="009221CC" w:rsidRDefault="00BC2787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2BACBE24" wp14:editId="1D074751">
                <wp:simplePos x="0" y="0"/>
                <wp:positionH relativeFrom="column">
                  <wp:posOffset>984250</wp:posOffset>
                </wp:positionH>
                <wp:positionV relativeFrom="paragraph">
                  <wp:posOffset>1951355</wp:posOffset>
                </wp:positionV>
                <wp:extent cx="2218055" cy="1595120"/>
                <wp:effectExtent l="0" t="0" r="0" b="508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8055" cy="1595120"/>
                          <a:chOff x="-492824" y="1020590"/>
                          <a:chExt cx="2218788" cy="1595550"/>
                        </a:xfrm>
                      </wpg:grpSpPr>
                      <wps:wsp>
                        <wps:cNvPr id="16" name="Text Box 16"/>
                        <wps:cNvSpPr txBox="1"/>
                        <wps:spPr>
                          <a:xfrm>
                            <a:off x="-492824" y="1020590"/>
                            <a:ext cx="948496" cy="3797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F2EDD" w:rsidRPr="001F2EDD" w:rsidRDefault="00BC2787">
                              <w:pPr>
                                <w:rPr>
                                  <w:sz w:val="28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||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115971" y="2247306"/>
                            <a:ext cx="486080" cy="36883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D3A9F" w:rsidRPr="001F2EDD" w:rsidRDefault="00BC2787" w:rsidP="003D3A9F">
                              <w:pPr>
                                <w:rPr>
                                  <w:sz w:val="28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G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548599" y="2049637"/>
                            <a:ext cx="1177365" cy="37814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D3A9F" w:rsidRPr="001F2EDD" w:rsidRDefault="00BC2787" w:rsidP="003D3A9F">
                              <w:pPr>
                                <w:rPr>
                                  <w:sz w:val="28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⊥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ACBE24" id="Group 21" o:spid="_x0000_s1026" style="position:absolute;margin-left:77.5pt;margin-top:153.65pt;width:174.65pt;height:125.6pt;z-index:251683840;mso-width-relative:margin;mso-height-relative:margin" coordorigin="-4928,10205" coordsize="22187,15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7" type="#_x0000_t202" style="position:absolute;left:-4928;top:10205;width:9484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:rsidR="001F2EDD" w:rsidRPr="001F2EDD" w:rsidRDefault="00BC2787">
                        <w:pPr>
                          <w:rPr>
                            <w:sz w:val="28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||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17" o:spid="_x0000_s1028" type="#_x0000_t202" style="position:absolute;left:1159;top:22473;width:486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:rsidR="003D3A9F" w:rsidRPr="001F2EDD" w:rsidRDefault="00BC2787" w:rsidP="003D3A9F">
                        <w:pPr>
                          <w:rPr>
                            <w:sz w:val="28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</w:rPr>
                                  <m:t>G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18" o:spid="_x0000_s1029" type="#_x0000_t202" style="position:absolute;left:5485;top:20496;width:11774;height:3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<v:textbox>
                    <w:txbxContent>
                      <w:p w:rsidR="003D3A9F" w:rsidRPr="001F2EDD" w:rsidRDefault="00BC2787" w:rsidP="003D3A9F">
                        <w:pPr>
                          <w:rPr>
                            <w:sz w:val="28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⊥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AD1B69">
        <w:rPr>
          <w:noProof/>
        </w:rPr>
        <w:drawing>
          <wp:anchor distT="0" distB="0" distL="114300" distR="114300" simplePos="0" relativeHeight="251657728" behindDoc="0" locked="0" layoutInCell="1" allowOverlap="1" wp14:anchorId="571E5227" wp14:editId="414286F2">
            <wp:simplePos x="0" y="0"/>
            <wp:positionH relativeFrom="column">
              <wp:posOffset>4610055</wp:posOffset>
            </wp:positionH>
            <wp:positionV relativeFrom="paragraph">
              <wp:posOffset>1785815</wp:posOffset>
            </wp:positionV>
            <wp:extent cx="651817" cy="742738"/>
            <wp:effectExtent l="106997" t="121603" r="103188" b="122237"/>
            <wp:wrapNone/>
            <wp:docPr id="30" name="Picture 30" descr="U:\private\My Documents\teaching\github\131\StudentGuideModule1\newton\hand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:\private\My Documents\teaching\github\131\StudentGuideModule1\newton\hand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727" r="70989" b="34160"/>
                    <a:stretch/>
                  </pic:blipFill>
                  <pic:spPr bwMode="auto">
                    <a:xfrm rot="4069757">
                      <a:off x="0" y="0"/>
                      <a:ext cx="651817" cy="742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242.35pt;margin-top:92.6pt;width:48.35pt;height:54.5pt;rotation:4881942fd;z-index:251657727;mso-position-horizontal-relative:text;mso-position-vertical-relative:text;mso-width-relative:page;mso-height-relative:page">
            <v:imagedata r:id="rId5" o:title="hands2" croptop="22637f" cropbottom="22563f" cropright="47533f"/>
          </v:shape>
        </w:pict>
      </w:r>
      <w:r w:rsidR="000D574A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07871639" wp14:editId="646C3EA7">
                <wp:simplePos x="0" y="0"/>
                <wp:positionH relativeFrom="column">
                  <wp:posOffset>-260985</wp:posOffset>
                </wp:positionH>
                <wp:positionV relativeFrom="paragraph">
                  <wp:posOffset>1605915</wp:posOffset>
                </wp:positionV>
                <wp:extent cx="3510280" cy="1840865"/>
                <wp:effectExtent l="0" t="0" r="13970" b="4508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0280" cy="1840865"/>
                          <a:chOff x="0" y="644998"/>
                          <a:chExt cx="4982553" cy="2613662"/>
                        </a:xfrm>
                      </wpg:grpSpPr>
                      <wps:wsp>
                        <wps:cNvPr id="3" name="Rectangle 3"/>
                        <wps:cNvSpPr/>
                        <wps:spPr>
                          <a:xfrm rot="20400000">
                            <a:off x="2704780" y="1214077"/>
                            <a:ext cx="970280" cy="28257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3634003" y="644998"/>
                            <a:ext cx="1348550" cy="640029"/>
                            <a:chOff x="-545" y="61031"/>
                            <a:chExt cx="1348701" cy="640244"/>
                          </a:xfrm>
                        </wpg:grpSpPr>
                        <wps:wsp>
                          <wps:cNvPr id="4" name="Straight Connector 4"/>
                          <wps:cNvCnPr/>
                          <wps:spPr>
                            <a:xfrm flipV="1">
                              <a:off x="-545" y="69398"/>
                              <a:ext cx="1300099" cy="499229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Freeform 5"/>
                          <wps:cNvSpPr/>
                          <wps:spPr>
                            <a:xfrm>
                              <a:off x="0" y="399245"/>
                              <a:ext cx="196140" cy="302030"/>
                            </a:xfrm>
                            <a:custGeom>
                              <a:avLst/>
                              <a:gdLst>
                                <a:gd name="connsiteX0" fmla="*/ 0 w 196140"/>
                                <a:gd name="connsiteY0" fmla="*/ 152047 h 302030"/>
                                <a:gd name="connsiteX1" fmla="*/ 8288 w 196140"/>
                                <a:gd name="connsiteY1" fmla="*/ 129947 h 302030"/>
                                <a:gd name="connsiteX2" fmla="*/ 11050 w 196140"/>
                                <a:gd name="connsiteY2" fmla="*/ 116134 h 302030"/>
                                <a:gd name="connsiteX3" fmla="*/ 16575 w 196140"/>
                                <a:gd name="connsiteY3" fmla="*/ 99559 h 302030"/>
                                <a:gd name="connsiteX4" fmla="*/ 19338 w 196140"/>
                                <a:gd name="connsiteY4" fmla="*/ 88509 h 302030"/>
                                <a:gd name="connsiteX5" fmla="*/ 22101 w 196140"/>
                                <a:gd name="connsiteY5" fmla="*/ 55358 h 302030"/>
                                <a:gd name="connsiteX6" fmla="*/ 24863 w 196140"/>
                                <a:gd name="connsiteY6" fmla="*/ 47071 h 302030"/>
                                <a:gd name="connsiteX7" fmla="*/ 33151 w 196140"/>
                                <a:gd name="connsiteY7" fmla="*/ 38783 h 302030"/>
                                <a:gd name="connsiteX8" fmla="*/ 35913 w 196140"/>
                                <a:gd name="connsiteY8" fmla="*/ 27733 h 302030"/>
                                <a:gd name="connsiteX9" fmla="*/ 49726 w 196140"/>
                                <a:gd name="connsiteY9" fmla="*/ 11158 h 302030"/>
                                <a:gd name="connsiteX10" fmla="*/ 58013 w 196140"/>
                                <a:gd name="connsiteY10" fmla="*/ 8395 h 302030"/>
                                <a:gd name="connsiteX11" fmla="*/ 63539 w 196140"/>
                                <a:gd name="connsiteY11" fmla="*/ 2870 h 302030"/>
                                <a:gd name="connsiteX12" fmla="*/ 107739 w 196140"/>
                                <a:gd name="connsiteY12" fmla="*/ 2870 h 302030"/>
                                <a:gd name="connsiteX13" fmla="*/ 113264 w 196140"/>
                                <a:gd name="connsiteY13" fmla="*/ 11158 h 302030"/>
                                <a:gd name="connsiteX14" fmla="*/ 110502 w 196140"/>
                                <a:gd name="connsiteY14" fmla="*/ 30495 h 302030"/>
                                <a:gd name="connsiteX15" fmla="*/ 104977 w 196140"/>
                                <a:gd name="connsiteY15" fmla="*/ 47071 h 302030"/>
                                <a:gd name="connsiteX16" fmla="*/ 99452 w 196140"/>
                                <a:gd name="connsiteY16" fmla="*/ 63646 h 302030"/>
                                <a:gd name="connsiteX17" fmla="*/ 93926 w 196140"/>
                                <a:gd name="connsiteY17" fmla="*/ 71934 h 302030"/>
                                <a:gd name="connsiteX18" fmla="*/ 91164 w 196140"/>
                                <a:gd name="connsiteY18" fmla="*/ 80221 h 302030"/>
                                <a:gd name="connsiteX19" fmla="*/ 77351 w 196140"/>
                                <a:gd name="connsiteY19" fmla="*/ 96796 h 302030"/>
                                <a:gd name="connsiteX20" fmla="*/ 63539 w 196140"/>
                                <a:gd name="connsiteY20" fmla="*/ 107847 h 302030"/>
                                <a:gd name="connsiteX21" fmla="*/ 52488 w 196140"/>
                                <a:gd name="connsiteY21" fmla="*/ 124422 h 302030"/>
                                <a:gd name="connsiteX22" fmla="*/ 35913 w 196140"/>
                                <a:gd name="connsiteY22" fmla="*/ 135472 h 302030"/>
                                <a:gd name="connsiteX23" fmla="*/ 19338 w 196140"/>
                                <a:gd name="connsiteY23" fmla="*/ 143760 h 302030"/>
                                <a:gd name="connsiteX24" fmla="*/ 16575 w 196140"/>
                                <a:gd name="connsiteY24" fmla="*/ 152047 h 302030"/>
                                <a:gd name="connsiteX25" fmla="*/ 35913 w 196140"/>
                                <a:gd name="connsiteY25" fmla="*/ 163097 h 302030"/>
                                <a:gd name="connsiteX26" fmla="*/ 55251 w 196140"/>
                                <a:gd name="connsiteY26" fmla="*/ 160335 h 302030"/>
                                <a:gd name="connsiteX27" fmla="*/ 74589 w 196140"/>
                                <a:gd name="connsiteY27" fmla="*/ 154810 h 302030"/>
                                <a:gd name="connsiteX28" fmla="*/ 96689 w 196140"/>
                                <a:gd name="connsiteY28" fmla="*/ 149285 h 302030"/>
                                <a:gd name="connsiteX29" fmla="*/ 107739 w 196140"/>
                                <a:gd name="connsiteY29" fmla="*/ 146522 h 302030"/>
                                <a:gd name="connsiteX30" fmla="*/ 179565 w 196140"/>
                                <a:gd name="connsiteY30" fmla="*/ 149285 h 302030"/>
                                <a:gd name="connsiteX31" fmla="*/ 196140 w 196140"/>
                                <a:gd name="connsiteY31" fmla="*/ 154810 h 302030"/>
                                <a:gd name="connsiteX32" fmla="*/ 193378 w 196140"/>
                                <a:gd name="connsiteY32" fmla="*/ 168622 h 302030"/>
                                <a:gd name="connsiteX33" fmla="*/ 190615 w 196140"/>
                                <a:gd name="connsiteY33" fmla="*/ 176910 h 302030"/>
                                <a:gd name="connsiteX34" fmla="*/ 174040 w 196140"/>
                                <a:gd name="connsiteY34" fmla="*/ 187960 h 302030"/>
                                <a:gd name="connsiteX35" fmla="*/ 165752 w 196140"/>
                                <a:gd name="connsiteY35" fmla="*/ 193485 h 302030"/>
                                <a:gd name="connsiteX36" fmla="*/ 149177 w 196140"/>
                                <a:gd name="connsiteY36" fmla="*/ 199010 h 302030"/>
                                <a:gd name="connsiteX37" fmla="*/ 132602 w 196140"/>
                                <a:gd name="connsiteY37" fmla="*/ 204535 h 302030"/>
                                <a:gd name="connsiteX38" fmla="*/ 107739 w 196140"/>
                                <a:gd name="connsiteY38" fmla="*/ 212823 h 302030"/>
                                <a:gd name="connsiteX39" fmla="*/ 99452 w 196140"/>
                                <a:gd name="connsiteY39" fmla="*/ 215586 h 302030"/>
                                <a:gd name="connsiteX40" fmla="*/ 91164 w 196140"/>
                                <a:gd name="connsiteY40" fmla="*/ 218348 h 302030"/>
                                <a:gd name="connsiteX41" fmla="*/ 71826 w 196140"/>
                                <a:gd name="connsiteY41" fmla="*/ 215586 h 302030"/>
                                <a:gd name="connsiteX42" fmla="*/ 66301 w 196140"/>
                                <a:gd name="connsiteY42" fmla="*/ 207298 h 302030"/>
                                <a:gd name="connsiteX43" fmla="*/ 49726 w 196140"/>
                                <a:gd name="connsiteY43" fmla="*/ 193485 h 302030"/>
                                <a:gd name="connsiteX44" fmla="*/ 35913 w 196140"/>
                                <a:gd name="connsiteY44" fmla="*/ 179673 h 302030"/>
                                <a:gd name="connsiteX45" fmla="*/ 30388 w 196140"/>
                                <a:gd name="connsiteY45" fmla="*/ 174147 h 302030"/>
                                <a:gd name="connsiteX46" fmla="*/ 8288 w 196140"/>
                                <a:gd name="connsiteY46" fmla="*/ 165860 h 302030"/>
                                <a:gd name="connsiteX47" fmla="*/ 19338 w 196140"/>
                                <a:gd name="connsiteY47" fmla="*/ 168622 h 302030"/>
                                <a:gd name="connsiteX48" fmla="*/ 27626 w 196140"/>
                                <a:gd name="connsiteY48" fmla="*/ 174147 h 302030"/>
                                <a:gd name="connsiteX49" fmla="*/ 35913 w 196140"/>
                                <a:gd name="connsiteY49" fmla="*/ 185198 h 302030"/>
                                <a:gd name="connsiteX50" fmla="*/ 33151 w 196140"/>
                                <a:gd name="connsiteY50" fmla="*/ 218348 h 302030"/>
                                <a:gd name="connsiteX51" fmla="*/ 41438 w 196140"/>
                                <a:gd name="connsiteY51" fmla="*/ 221111 h 302030"/>
                                <a:gd name="connsiteX52" fmla="*/ 77351 w 196140"/>
                                <a:gd name="connsiteY52" fmla="*/ 226636 h 302030"/>
                                <a:gd name="connsiteX53" fmla="*/ 88401 w 196140"/>
                                <a:gd name="connsiteY53" fmla="*/ 251499 h 302030"/>
                                <a:gd name="connsiteX54" fmla="*/ 93926 w 196140"/>
                                <a:gd name="connsiteY54" fmla="*/ 268074 h 302030"/>
                                <a:gd name="connsiteX55" fmla="*/ 96689 w 196140"/>
                                <a:gd name="connsiteY55" fmla="*/ 279124 h 302030"/>
                                <a:gd name="connsiteX56" fmla="*/ 104977 w 196140"/>
                                <a:gd name="connsiteY56" fmla="*/ 301224 h 302030"/>
                                <a:gd name="connsiteX57" fmla="*/ 118789 w 196140"/>
                                <a:gd name="connsiteY57" fmla="*/ 301224 h 3020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</a:cxnLst>
                              <a:rect l="l" t="t" r="r" b="b"/>
                              <a:pathLst>
                                <a:path w="196140" h="302030">
                                  <a:moveTo>
                                    <a:pt x="0" y="152047"/>
                                  </a:moveTo>
                                  <a:cubicBezTo>
                                    <a:pt x="1685" y="147835"/>
                                    <a:pt x="6846" y="135713"/>
                                    <a:pt x="8288" y="129947"/>
                                  </a:cubicBezTo>
                                  <a:cubicBezTo>
                                    <a:pt x="9427" y="125392"/>
                                    <a:pt x="9815" y="120664"/>
                                    <a:pt x="11050" y="116134"/>
                                  </a:cubicBezTo>
                                  <a:cubicBezTo>
                                    <a:pt x="12582" y="110515"/>
                                    <a:pt x="15162" y="105209"/>
                                    <a:pt x="16575" y="99559"/>
                                  </a:cubicBezTo>
                                  <a:lnTo>
                                    <a:pt x="19338" y="88509"/>
                                  </a:lnTo>
                                  <a:cubicBezTo>
                                    <a:pt x="20259" y="77459"/>
                                    <a:pt x="20636" y="66349"/>
                                    <a:pt x="22101" y="55358"/>
                                  </a:cubicBezTo>
                                  <a:cubicBezTo>
                                    <a:pt x="22486" y="52472"/>
                                    <a:pt x="23248" y="49494"/>
                                    <a:pt x="24863" y="47071"/>
                                  </a:cubicBezTo>
                                  <a:cubicBezTo>
                                    <a:pt x="27030" y="43820"/>
                                    <a:pt x="30388" y="41546"/>
                                    <a:pt x="33151" y="38783"/>
                                  </a:cubicBezTo>
                                  <a:cubicBezTo>
                                    <a:pt x="34072" y="35100"/>
                                    <a:pt x="34418" y="31223"/>
                                    <a:pt x="35913" y="27733"/>
                                  </a:cubicBezTo>
                                  <a:cubicBezTo>
                                    <a:pt x="37952" y="22975"/>
                                    <a:pt x="45742" y="13814"/>
                                    <a:pt x="49726" y="11158"/>
                                  </a:cubicBezTo>
                                  <a:cubicBezTo>
                                    <a:pt x="52149" y="9543"/>
                                    <a:pt x="55251" y="9316"/>
                                    <a:pt x="58013" y="8395"/>
                                  </a:cubicBezTo>
                                  <a:cubicBezTo>
                                    <a:pt x="59855" y="6553"/>
                                    <a:pt x="61044" y="3618"/>
                                    <a:pt x="63539" y="2870"/>
                                  </a:cubicBezTo>
                                  <a:cubicBezTo>
                                    <a:pt x="80871" y="-2329"/>
                                    <a:pt x="90407" y="704"/>
                                    <a:pt x="107739" y="2870"/>
                                  </a:cubicBezTo>
                                  <a:cubicBezTo>
                                    <a:pt x="109581" y="5633"/>
                                    <a:pt x="112934" y="7854"/>
                                    <a:pt x="113264" y="11158"/>
                                  </a:cubicBezTo>
                                  <a:cubicBezTo>
                                    <a:pt x="113912" y="17637"/>
                                    <a:pt x="111966" y="24151"/>
                                    <a:pt x="110502" y="30495"/>
                                  </a:cubicBezTo>
                                  <a:cubicBezTo>
                                    <a:pt x="109192" y="36170"/>
                                    <a:pt x="106819" y="41546"/>
                                    <a:pt x="104977" y="47071"/>
                                  </a:cubicBezTo>
                                  <a:lnTo>
                                    <a:pt x="99452" y="63646"/>
                                  </a:lnTo>
                                  <a:cubicBezTo>
                                    <a:pt x="98402" y="66796"/>
                                    <a:pt x="95768" y="69171"/>
                                    <a:pt x="93926" y="71934"/>
                                  </a:cubicBezTo>
                                  <a:cubicBezTo>
                                    <a:pt x="93005" y="74696"/>
                                    <a:pt x="92466" y="77617"/>
                                    <a:pt x="91164" y="80221"/>
                                  </a:cubicBezTo>
                                  <a:cubicBezTo>
                                    <a:pt x="88059" y="86432"/>
                                    <a:pt x="82590" y="92430"/>
                                    <a:pt x="77351" y="96796"/>
                                  </a:cubicBezTo>
                                  <a:cubicBezTo>
                                    <a:pt x="70099" y="102839"/>
                                    <a:pt x="68899" y="100700"/>
                                    <a:pt x="63539" y="107847"/>
                                  </a:cubicBezTo>
                                  <a:cubicBezTo>
                                    <a:pt x="59555" y="113159"/>
                                    <a:pt x="56172" y="118897"/>
                                    <a:pt x="52488" y="124422"/>
                                  </a:cubicBezTo>
                                  <a:cubicBezTo>
                                    <a:pt x="48804" y="129947"/>
                                    <a:pt x="41438" y="131789"/>
                                    <a:pt x="35913" y="135472"/>
                                  </a:cubicBezTo>
                                  <a:cubicBezTo>
                                    <a:pt x="25202" y="142613"/>
                                    <a:pt x="30776" y="139947"/>
                                    <a:pt x="19338" y="143760"/>
                                  </a:cubicBezTo>
                                  <a:cubicBezTo>
                                    <a:pt x="18417" y="146522"/>
                                    <a:pt x="16575" y="149135"/>
                                    <a:pt x="16575" y="152047"/>
                                  </a:cubicBezTo>
                                  <a:cubicBezTo>
                                    <a:pt x="16575" y="164893"/>
                                    <a:pt x="25187" y="161310"/>
                                    <a:pt x="35913" y="163097"/>
                                  </a:cubicBezTo>
                                  <a:cubicBezTo>
                                    <a:pt x="42359" y="162176"/>
                                    <a:pt x="48845" y="161500"/>
                                    <a:pt x="55251" y="160335"/>
                                  </a:cubicBezTo>
                                  <a:cubicBezTo>
                                    <a:pt x="69037" y="157828"/>
                                    <a:pt x="62767" y="158034"/>
                                    <a:pt x="74589" y="154810"/>
                                  </a:cubicBezTo>
                                  <a:cubicBezTo>
                                    <a:pt x="81915" y="152812"/>
                                    <a:pt x="89322" y="151127"/>
                                    <a:pt x="96689" y="149285"/>
                                  </a:cubicBezTo>
                                  <a:lnTo>
                                    <a:pt x="107739" y="146522"/>
                                  </a:lnTo>
                                  <a:cubicBezTo>
                                    <a:pt x="131681" y="147443"/>
                                    <a:pt x="155710" y="147048"/>
                                    <a:pt x="179565" y="149285"/>
                                  </a:cubicBezTo>
                                  <a:cubicBezTo>
                                    <a:pt x="185363" y="149829"/>
                                    <a:pt x="196140" y="154810"/>
                                    <a:pt x="196140" y="154810"/>
                                  </a:cubicBezTo>
                                  <a:cubicBezTo>
                                    <a:pt x="195219" y="159414"/>
                                    <a:pt x="194517" y="164067"/>
                                    <a:pt x="193378" y="168622"/>
                                  </a:cubicBezTo>
                                  <a:cubicBezTo>
                                    <a:pt x="192672" y="171447"/>
                                    <a:pt x="192674" y="174851"/>
                                    <a:pt x="190615" y="176910"/>
                                  </a:cubicBezTo>
                                  <a:cubicBezTo>
                                    <a:pt x="185920" y="181605"/>
                                    <a:pt x="179565" y="184277"/>
                                    <a:pt x="174040" y="187960"/>
                                  </a:cubicBezTo>
                                  <a:lnTo>
                                    <a:pt x="165752" y="193485"/>
                                  </a:lnTo>
                                  <a:cubicBezTo>
                                    <a:pt x="160906" y="196715"/>
                                    <a:pt x="154702" y="197168"/>
                                    <a:pt x="149177" y="199010"/>
                                  </a:cubicBezTo>
                                  <a:lnTo>
                                    <a:pt x="132602" y="204535"/>
                                  </a:lnTo>
                                  <a:lnTo>
                                    <a:pt x="107739" y="212823"/>
                                  </a:lnTo>
                                  <a:lnTo>
                                    <a:pt x="99452" y="215586"/>
                                  </a:lnTo>
                                  <a:lnTo>
                                    <a:pt x="91164" y="218348"/>
                                  </a:lnTo>
                                  <a:cubicBezTo>
                                    <a:pt x="84718" y="217427"/>
                                    <a:pt x="77776" y="218230"/>
                                    <a:pt x="71826" y="215586"/>
                                  </a:cubicBezTo>
                                  <a:cubicBezTo>
                                    <a:pt x="68792" y="214238"/>
                                    <a:pt x="68427" y="209849"/>
                                    <a:pt x="66301" y="207298"/>
                                  </a:cubicBezTo>
                                  <a:cubicBezTo>
                                    <a:pt x="59654" y="199322"/>
                                    <a:pt x="57874" y="198917"/>
                                    <a:pt x="49726" y="193485"/>
                                  </a:cubicBezTo>
                                  <a:cubicBezTo>
                                    <a:pt x="40253" y="179276"/>
                                    <a:pt x="49070" y="190199"/>
                                    <a:pt x="35913" y="179673"/>
                                  </a:cubicBezTo>
                                  <a:cubicBezTo>
                                    <a:pt x="33879" y="178046"/>
                                    <a:pt x="32422" y="175774"/>
                                    <a:pt x="30388" y="174147"/>
                                  </a:cubicBezTo>
                                  <a:cubicBezTo>
                                    <a:pt x="23243" y="168430"/>
                                    <a:pt x="18216" y="165860"/>
                                    <a:pt x="8288" y="165860"/>
                                  </a:cubicBezTo>
                                  <a:cubicBezTo>
                                    <a:pt x="4491" y="165860"/>
                                    <a:pt x="15655" y="167701"/>
                                    <a:pt x="19338" y="168622"/>
                                  </a:cubicBezTo>
                                  <a:cubicBezTo>
                                    <a:pt x="22101" y="170464"/>
                                    <a:pt x="24517" y="172981"/>
                                    <a:pt x="27626" y="174147"/>
                                  </a:cubicBezTo>
                                  <a:cubicBezTo>
                                    <a:pt x="43101" y="179950"/>
                                    <a:pt x="45169" y="171314"/>
                                    <a:pt x="35913" y="185198"/>
                                  </a:cubicBezTo>
                                  <a:cubicBezTo>
                                    <a:pt x="32077" y="196706"/>
                                    <a:pt x="26102" y="206013"/>
                                    <a:pt x="33151" y="218348"/>
                                  </a:cubicBezTo>
                                  <a:cubicBezTo>
                                    <a:pt x="34596" y="220876"/>
                                    <a:pt x="38638" y="220311"/>
                                    <a:pt x="41438" y="221111"/>
                                  </a:cubicBezTo>
                                  <a:cubicBezTo>
                                    <a:pt x="56657" y="225459"/>
                                    <a:pt x="57326" y="224411"/>
                                    <a:pt x="77351" y="226636"/>
                                  </a:cubicBezTo>
                                  <a:cubicBezTo>
                                    <a:pt x="86108" y="239770"/>
                                    <a:pt x="81825" y="231771"/>
                                    <a:pt x="88401" y="251499"/>
                                  </a:cubicBezTo>
                                  <a:lnTo>
                                    <a:pt x="93926" y="268074"/>
                                  </a:lnTo>
                                  <a:cubicBezTo>
                                    <a:pt x="95126" y="271676"/>
                                    <a:pt x="95865" y="275418"/>
                                    <a:pt x="96689" y="279124"/>
                                  </a:cubicBezTo>
                                  <a:cubicBezTo>
                                    <a:pt x="97496" y="282757"/>
                                    <a:pt x="98690" y="298530"/>
                                    <a:pt x="104977" y="301224"/>
                                  </a:cubicBezTo>
                                  <a:cubicBezTo>
                                    <a:pt x="109209" y="303038"/>
                                    <a:pt x="114185" y="301224"/>
                                    <a:pt x="118789" y="301224"/>
                                  </a:cubicBez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Freeform 6"/>
                          <wps:cNvSpPr/>
                          <wps:spPr>
                            <a:xfrm>
                              <a:off x="1299574" y="61031"/>
                              <a:ext cx="48582" cy="265202"/>
                            </a:xfrm>
                            <a:custGeom>
                              <a:avLst/>
                              <a:gdLst>
                                <a:gd name="connsiteX0" fmla="*/ 4381 w 48582"/>
                                <a:gd name="connsiteY0" fmla="*/ 0 h 265203"/>
                                <a:gd name="connsiteX1" fmla="*/ 9906 w 48582"/>
                                <a:gd name="connsiteY1" fmla="*/ 13812 h 265203"/>
                                <a:gd name="connsiteX2" fmla="*/ 1619 w 48582"/>
                                <a:gd name="connsiteY2" fmla="*/ 35913 h 265203"/>
                                <a:gd name="connsiteX3" fmla="*/ 4381 w 48582"/>
                                <a:gd name="connsiteY3" fmla="*/ 44200 h 265203"/>
                                <a:gd name="connsiteX4" fmla="*/ 18194 w 48582"/>
                                <a:gd name="connsiteY4" fmla="*/ 60775 h 265203"/>
                                <a:gd name="connsiteX5" fmla="*/ 26481 w 48582"/>
                                <a:gd name="connsiteY5" fmla="*/ 66300 h 265203"/>
                                <a:gd name="connsiteX6" fmla="*/ 29244 w 48582"/>
                                <a:gd name="connsiteY6" fmla="*/ 91163 h 265203"/>
                                <a:gd name="connsiteX7" fmla="*/ 32007 w 48582"/>
                                <a:gd name="connsiteY7" fmla="*/ 99451 h 265203"/>
                                <a:gd name="connsiteX8" fmla="*/ 26481 w 48582"/>
                                <a:gd name="connsiteY8" fmla="*/ 121551 h 265203"/>
                                <a:gd name="connsiteX9" fmla="*/ 18194 w 48582"/>
                                <a:gd name="connsiteY9" fmla="*/ 127076 h 265203"/>
                                <a:gd name="connsiteX10" fmla="*/ 15431 w 48582"/>
                                <a:gd name="connsiteY10" fmla="*/ 135364 h 265203"/>
                                <a:gd name="connsiteX11" fmla="*/ 7144 w 48582"/>
                                <a:gd name="connsiteY11" fmla="*/ 140889 h 265203"/>
                                <a:gd name="connsiteX12" fmla="*/ 1619 w 48582"/>
                                <a:gd name="connsiteY12" fmla="*/ 157464 h 265203"/>
                                <a:gd name="connsiteX13" fmla="*/ 12669 w 48582"/>
                                <a:gd name="connsiteY13" fmla="*/ 226528 h 265203"/>
                                <a:gd name="connsiteX14" fmla="*/ 18194 w 48582"/>
                                <a:gd name="connsiteY14" fmla="*/ 234815 h 265203"/>
                                <a:gd name="connsiteX15" fmla="*/ 26481 w 48582"/>
                                <a:gd name="connsiteY15" fmla="*/ 251390 h 265203"/>
                                <a:gd name="connsiteX16" fmla="*/ 34769 w 48582"/>
                                <a:gd name="connsiteY16" fmla="*/ 254153 h 265203"/>
                                <a:gd name="connsiteX17" fmla="*/ 48582 w 48582"/>
                                <a:gd name="connsiteY17" fmla="*/ 265203 h 2652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48582" h="265203">
                                  <a:moveTo>
                                    <a:pt x="4381" y="0"/>
                                  </a:moveTo>
                                  <a:cubicBezTo>
                                    <a:pt x="6223" y="4604"/>
                                    <a:pt x="9413" y="8878"/>
                                    <a:pt x="9906" y="13812"/>
                                  </a:cubicBezTo>
                                  <a:cubicBezTo>
                                    <a:pt x="10945" y="24202"/>
                                    <a:pt x="6600" y="28441"/>
                                    <a:pt x="1619" y="35913"/>
                                  </a:cubicBezTo>
                                  <a:cubicBezTo>
                                    <a:pt x="2540" y="38675"/>
                                    <a:pt x="3079" y="41596"/>
                                    <a:pt x="4381" y="44200"/>
                                  </a:cubicBezTo>
                                  <a:cubicBezTo>
                                    <a:pt x="7486" y="50411"/>
                                    <a:pt x="12955" y="56409"/>
                                    <a:pt x="18194" y="60775"/>
                                  </a:cubicBezTo>
                                  <a:cubicBezTo>
                                    <a:pt x="20745" y="62900"/>
                                    <a:pt x="23719" y="64458"/>
                                    <a:pt x="26481" y="66300"/>
                                  </a:cubicBezTo>
                                  <a:cubicBezTo>
                                    <a:pt x="27402" y="74588"/>
                                    <a:pt x="27873" y="82938"/>
                                    <a:pt x="29244" y="91163"/>
                                  </a:cubicBezTo>
                                  <a:cubicBezTo>
                                    <a:pt x="29723" y="94036"/>
                                    <a:pt x="32007" y="96539"/>
                                    <a:pt x="32007" y="99451"/>
                                  </a:cubicBezTo>
                                  <a:cubicBezTo>
                                    <a:pt x="32007" y="99968"/>
                                    <a:pt x="28662" y="118825"/>
                                    <a:pt x="26481" y="121551"/>
                                  </a:cubicBezTo>
                                  <a:cubicBezTo>
                                    <a:pt x="24407" y="124143"/>
                                    <a:pt x="20956" y="125234"/>
                                    <a:pt x="18194" y="127076"/>
                                  </a:cubicBezTo>
                                  <a:cubicBezTo>
                                    <a:pt x="17273" y="129839"/>
                                    <a:pt x="17250" y="133090"/>
                                    <a:pt x="15431" y="135364"/>
                                  </a:cubicBezTo>
                                  <a:cubicBezTo>
                                    <a:pt x="13357" y="137957"/>
                                    <a:pt x="8904" y="138074"/>
                                    <a:pt x="7144" y="140889"/>
                                  </a:cubicBezTo>
                                  <a:cubicBezTo>
                                    <a:pt x="4057" y="145828"/>
                                    <a:pt x="1619" y="157464"/>
                                    <a:pt x="1619" y="157464"/>
                                  </a:cubicBezTo>
                                  <a:cubicBezTo>
                                    <a:pt x="5687" y="246983"/>
                                    <a:pt x="-10176" y="199115"/>
                                    <a:pt x="12669" y="226528"/>
                                  </a:cubicBezTo>
                                  <a:cubicBezTo>
                                    <a:pt x="14794" y="229078"/>
                                    <a:pt x="16352" y="232053"/>
                                    <a:pt x="18194" y="234815"/>
                                  </a:cubicBezTo>
                                  <a:cubicBezTo>
                                    <a:pt x="20014" y="240275"/>
                                    <a:pt x="21612" y="247495"/>
                                    <a:pt x="26481" y="251390"/>
                                  </a:cubicBezTo>
                                  <a:cubicBezTo>
                                    <a:pt x="28755" y="253209"/>
                                    <a:pt x="32164" y="252851"/>
                                    <a:pt x="34769" y="254153"/>
                                  </a:cubicBezTo>
                                  <a:cubicBezTo>
                                    <a:pt x="41740" y="257638"/>
                                    <a:pt x="43442" y="260063"/>
                                    <a:pt x="48582" y="265203"/>
                                  </a:cubicBez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" name="Group 19"/>
                        <wpg:cNvGrpSpPr/>
                        <wpg:grpSpPr>
                          <a:xfrm>
                            <a:off x="0" y="1913325"/>
                            <a:ext cx="4260412" cy="914400"/>
                            <a:chOff x="0" y="0"/>
                            <a:chExt cx="4260412" cy="914400"/>
                          </a:xfrm>
                        </wpg:grpSpPr>
                        <wps:wsp>
                          <wps:cNvPr id="12" name="Straight Connector 12"/>
                          <wps:cNvCnPr/>
                          <wps:spPr>
                            <a:xfrm>
                              <a:off x="0" y="914400"/>
                              <a:ext cx="2691130" cy="0"/>
                            </a:xfrm>
                            <a:prstGeom prst="lin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/>
                        </wps:wsp>
                        <wps:wsp>
                          <wps:cNvPr id="13" name="Rectangle 13"/>
                          <wps:cNvSpPr/>
                          <wps:spPr>
                            <a:xfrm rot="20376117">
                              <a:off x="99892" y="0"/>
                              <a:ext cx="4160520" cy="164592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" name="Group 20"/>
                        <wpg:cNvGrpSpPr/>
                        <wpg:grpSpPr>
                          <a:xfrm>
                            <a:off x="2520363" y="1337022"/>
                            <a:ext cx="1275052" cy="1921638"/>
                            <a:chOff x="0" y="0"/>
                            <a:chExt cx="1275052" cy="1921638"/>
                          </a:xfrm>
                        </wpg:grpSpPr>
                        <wps:wsp>
                          <wps:cNvPr id="9" name="Straight Arrow Connector 9"/>
                          <wps:cNvCnPr/>
                          <wps:spPr>
                            <a:xfrm>
                              <a:off x="653143" y="0"/>
                              <a:ext cx="621909" cy="1692939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prstDash val="sysDash"/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Arrow Connector 10"/>
                          <wps:cNvCnPr/>
                          <wps:spPr>
                            <a:xfrm flipH="1">
                              <a:off x="0" y="7684"/>
                              <a:ext cx="654226" cy="254851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prstDash val="sysDash"/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Straight Arrow Connector 11"/>
                          <wps:cNvCnPr/>
                          <wps:spPr>
                            <a:xfrm>
                              <a:off x="653143" y="15368"/>
                              <a:ext cx="0" cy="190627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C90F8A" id="Group 23" o:spid="_x0000_s1026" style="position:absolute;margin-left:-20.55pt;margin-top:126.45pt;width:276.4pt;height:144.95pt;z-index:251659776;mso-width-relative:margin;mso-height-relative:margin" coordorigin=",6449" coordsize="49825,26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">
                <v:rect id="Rectangle 3" o:spid="_x0000_s1027" style="position:absolute;left:27047;top:12140;width:9703;height:2826;rotation:-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" filled="f" strokecolor="black [3213]" strokeweight="3pt"/>
                <v:group id="Group 15" o:spid="_x0000_s1028" style="position:absolute;left:36340;top:6449;width:13485;height:6401" coordorigin="-5,610" coordsize="13487,6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line id="Straight Connector 4" o:spid="_x0000_s1029" style="position:absolute;flip:y;visibility:visible;mso-wrap-style:square" from="-5,693" to="12995,5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" strokecolor="black [3213]" strokeweight="1pt"/>
                  <v:shape id="Freeform 5" o:spid="_x0000_s1030" style="position:absolute;top:3992;width:1961;height:3020;visibility:visible;mso-wrap-style:square;v-text-anchor:middle" coordsize="196140,302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" path="m,152047v1685,-4212,6846,-16334,8288,-22100c9427,125392,9815,120664,11050,116134v1532,-5619,4112,-10925,5525,-16575l19338,88509v921,-11050,1298,-22160,2763,-33151c22486,52472,23248,49494,24863,47071v2167,-3251,5525,-5525,8288,-8288c34072,35100,34418,31223,35913,27733,37952,22975,45742,13814,49726,11158,52149,9543,55251,9316,58013,8395,59855,6553,61044,3618,63539,2870v17332,-5199,26868,-2166,44200,c109581,5633,112934,7854,113264,11158v648,6479,-1298,12993,-2762,19337c109192,36170,106819,41546,104977,47071l99452,63646v-1050,3150,-3684,5525,-5526,8288c93005,74696,92466,77617,91164,80221,88059,86432,82590,92430,77351,96796v-7252,6043,-8452,3904,-13812,11051c59555,113159,56172,118897,52488,124422v-3684,5525,-11050,7367,-16575,11050c25202,142613,30776,139947,19338,143760v-921,2762,-2763,5375,-2763,8287c16575,164893,25187,161310,35913,163097v6446,-921,12932,-1597,19338,-2762c69037,157828,62767,158034,74589,154810v7326,-1998,14733,-3683,22100,-5525l107739,146522v23942,921,47971,526,71826,2763c185363,149829,196140,154810,196140,154810v-921,4604,-1623,9257,-2762,13812c192672,171447,192674,174851,190615,176910v-4695,4695,-11050,7367,-16575,11050l165752,193485v-4846,3230,-11050,3683,-16575,5525l132602,204535r-24863,8288l99452,215586r-8288,2762c84718,217427,77776,218230,71826,215586v-3034,-1348,-3399,-5737,-5525,-8288c59654,199322,57874,198917,49726,193485v-9473,-14209,-656,-3286,-13813,-13812c33879,178046,32422,175774,30388,174147,23243,168430,18216,165860,8288,165860v-3797,,7367,1841,11050,2762c22101,170464,24517,172981,27626,174147v15475,5803,17543,-2833,8287,11051c32077,196706,26102,206013,33151,218348v1445,2528,5487,1963,8287,2763c56657,225459,57326,224411,77351,226636v8757,13134,4474,5135,11050,24863l93926,268074v1200,3602,1939,7344,2763,11050c97496,282757,98690,298530,104977,301224v4232,1814,9208,,13812,e" filled="f" strokecolor="black [3213]" strokeweight="1pt">
                    <v:path arrowok="t" o:connecttype="custom" o:connectlocs="0,152047;8288,129947;11050,116134;16575,99559;19338,88509;22101,55358;24863,47071;33151,38783;35913,27733;49726,11158;58013,8395;63539,2870;107739,2870;113264,11158;110502,30495;104977,47071;99452,63646;93926,71934;91164,80221;77351,96796;63539,107847;52488,124422;35913,135472;19338,143760;16575,152047;35913,163097;55251,160335;74589,154810;96689,149285;107739,146522;179565,149285;196140,154810;193378,168622;190615,176910;174040,187960;165752,193485;149177,199010;132602,204535;107739,212823;99452,215586;91164,218348;71826,215586;66301,207298;49726,193485;35913,179673;30388,174147;8288,165860;19338,168622;27626,174147;35913,185198;33151,218348;41438,221111;77351,226636;88401,251499;93926,268074;96689,279124;104977,301224;118789,301224" o:connectangles="0,0,0,0,0,0,0,0,0,0,0,0,0,0,0,0,0,0,0,0,0,0,0,0,0,0,0,0,0,0,0,0,0,0,0,0,0,0,0,0,0,0,0,0,0,0,0,0,0,0,0,0,0,0,0,0,0,0"/>
                  </v:shape>
                  <v:shape id="Freeform 6" o:spid="_x0000_s1031" style="position:absolute;left:12995;top:610;width:486;height:2652;visibility:visible;mso-wrap-style:square;v-text-anchor:middle" coordsize="48582,265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" path="m4381,c6223,4604,9413,8878,9906,13812,10945,24202,6600,28441,1619,35913v921,2762,1460,5683,2762,8287c7486,50411,12955,56409,18194,60775v2551,2125,5525,3683,8287,5525c27402,74588,27873,82938,29244,91163v479,2873,2763,5376,2763,8288c32007,99968,28662,118825,26481,121551v-2074,2592,-5525,3683,-8287,5525c17273,129839,17250,133090,15431,135364v-2074,2593,-6527,2710,-8287,5525c4057,145828,1619,157464,1619,157464v4068,89519,-11795,41651,11050,69064c14794,229078,16352,232053,18194,234815v1820,5460,3418,12680,8287,16575c28755,253209,32164,252851,34769,254153v6971,3485,8673,5910,13813,11050e" filled="f" strokecolor="black [3213]" strokeweight="1pt">
                    <v:path arrowok="t" o:connecttype="custom" o:connectlocs="4381,0;9906,13812;1619,35913;4381,44200;18194,60775;26481,66300;29244,91163;32007,99451;26481,121551;18194,127076;15431,135363;7144,140888;1619,157463;12669,226527;18194,234814;26481,251389;34769,254152;48582,265202" o:connectangles="0,0,0,0,0,0,0,0,0,0,0,0,0,0,0,0,0,0"/>
                  </v:shape>
                </v:group>
                <v:group id="Group 19" o:spid="_x0000_s1032" style="position:absolute;top:19133;width:42604;height:9144" coordsize="426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line id="Straight Connector 12" o:spid="_x0000_s1033" style="position:absolute;visibility:visible;mso-wrap-style:square" from="0,9144" to="26911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" filled="t" fillcolor="#d8d8d8 [2732]" strokecolor="black [3213]" strokeweight="3pt"/>
                  <v:rect id="Rectangle 13" o:spid="_x0000_s1034" style="position:absolute;left:998;width:41606;height:1645;rotation:-133680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" fillcolor="#d8d8d8 [2732]" strokecolor="black [3213]" strokeweight="2.25pt"/>
                </v:group>
                <v:group id="Group 20" o:spid="_x0000_s1035" style="position:absolute;left:25203;top:13370;width:12751;height:19216" coordsize="12750,19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9" o:spid="_x0000_s1036" type="#_x0000_t32" style="position:absolute;left:6531;width:6219;height:169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" strokecolor="black [3213]" strokeweight="1.5pt">
                    <v:stroke dashstyle="3 1" endarrow="open"/>
                  </v:shape>
                  <v:shape id="Straight Arrow Connector 10" o:spid="_x0000_s1037" type="#_x0000_t32" style="position:absolute;top:76;width:6542;height:254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" strokecolor="black [3213]" strokeweight="1.5pt">
                    <v:stroke dashstyle="3 1" endarrow="open"/>
                  </v:shape>
                  <v:shape id="Straight Arrow Connector 11" o:spid="_x0000_s1038" type="#_x0000_t32" style="position:absolute;left:6531;top:153;width:0;height:190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" strokecolor="black [3213]" strokeweight="1.5pt">
                    <v:stroke endarrow="open"/>
                  </v:shape>
                </v:group>
              </v:group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4433E3C" wp14:editId="32B7680D">
                <wp:simplePos x="0" y="0"/>
                <wp:positionH relativeFrom="column">
                  <wp:posOffset>1878965</wp:posOffset>
                </wp:positionH>
                <wp:positionV relativeFrom="paragraph">
                  <wp:posOffset>2490596</wp:posOffset>
                </wp:positionV>
                <wp:extent cx="485775" cy="3683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36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4AA2" w:rsidRPr="001F2EDD" w:rsidRDefault="001B4AA2" w:rsidP="001B4AA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θ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433E3C" id="Text Box 28" o:spid="_x0000_s1030" type="#_x0000_t202" style="position:absolute;margin-left:147.95pt;margin-top:196.1pt;width:38.25pt;height:2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" filled="f" stroked="f" strokeweight=".5pt">
                <v:textbox>
                  <w:txbxContent>
                    <w:p w:rsidR="001B4AA2" w:rsidRPr="001F2EDD" w:rsidRDefault="001B4AA2" w:rsidP="001B4AA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8"/>
                          </w:rPr>
                          <m:t>θ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11F95E9" wp14:editId="73C6E7A7">
                <wp:simplePos x="0" y="0"/>
                <wp:positionH relativeFrom="column">
                  <wp:posOffset>367665</wp:posOffset>
                </wp:positionH>
                <wp:positionV relativeFrom="paragraph">
                  <wp:posOffset>2854960</wp:posOffset>
                </wp:positionV>
                <wp:extent cx="485775" cy="3683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36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4AA2" w:rsidRPr="001F2EDD" w:rsidRDefault="001B4AA2" w:rsidP="001B4AA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θ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1F95E9" id="Text Box 26" o:spid="_x0000_s1031" type="#_x0000_t202" style="position:absolute;margin-left:28.95pt;margin-top:224.8pt;width:38.25pt;height:2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" filled="f" stroked="f" strokeweight=".5pt">
                <v:textbox>
                  <w:txbxContent>
                    <w:p w:rsidR="001B4AA2" w:rsidRPr="001F2EDD" w:rsidRDefault="001B4AA2" w:rsidP="001B4AA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8"/>
                          </w:rPr>
                          <m:t>θ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0B1F3F8" wp14:editId="35E94623">
                <wp:simplePos x="0" y="0"/>
                <wp:positionH relativeFrom="column">
                  <wp:posOffset>1551431</wp:posOffset>
                </wp:positionH>
                <wp:positionV relativeFrom="paragraph">
                  <wp:posOffset>1583055</wp:posOffset>
                </wp:positionV>
                <wp:extent cx="838284" cy="1114190"/>
                <wp:effectExtent l="0" t="0" r="0" b="14605"/>
                <wp:wrapNone/>
                <wp:docPr id="27" name="Arc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38284" cy="1114190"/>
                        </a:xfrm>
                        <a:prstGeom prst="arc">
                          <a:avLst>
                            <a:gd name="adj1" fmla="val 20290743"/>
                            <a:gd name="adj2" fmla="val 0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E4FE3" id="Arc 27" o:spid="_x0000_s1026" style="position:absolute;margin-left:122.15pt;margin-top:124.65pt;width:66pt;height:87.75pt;rotation:9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8284,1114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" path="m820469,396405nsc832282,448524,838284,502662,838284,557095r-419142,l820469,396405xem820469,396405nfc832282,448524,838284,502662,838284,557095e" filled="f" strokecolor="black [3213]">
                <v:path arrowok="t" o:connecttype="custom" o:connectlocs="820469,396405;838284,557095" o:connectangles="0,0"/>
              </v:shape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348CC6" wp14:editId="68095C86">
                <wp:simplePos x="0" y="0"/>
                <wp:positionH relativeFrom="column">
                  <wp:posOffset>-862923</wp:posOffset>
                </wp:positionH>
                <wp:positionV relativeFrom="paragraph">
                  <wp:posOffset>2445386</wp:posOffset>
                </wp:positionV>
                <wp:extent cx="1548724" cy="1387588"/>
                <wp:effectExtent l="0" t="0" r="13970" b="0"/>
                <wp:wrapNone/>
                <wp:docPr id="25" name="Arc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8724" cy="1387588"/>
                        </a:xfrm>
                        <a:prstGeom prst="arc">
                          <a:avLst>
                            <a:gd name="adj1" fmla="val 20290743"/>
                            <a:gd name="adj2" fmla="val 0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4C5D7" id="Arc 25" o:spid="_x0000_s1026" style="position:absolute;margin-left:-67.95pt;margin-top:192.55pt;width:121.95pt;height:109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48724,1387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" path="m1481339,410723nsc1525763,499786,1548724,596242,1548724,693794r-774362,l1481339,410723xem1481339,410723nfc1525763,499786,1548724,596242,1548724,693794e" filled="f" strokecolor="black [3213]">
                <v:path arrowok="t" o:connecttype="custom" o:connectlocs="1481339,410723;1548724,693794" o:connectangles="0,0"/>
              </v:shape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QyMrIwsDQ2NjZS0lEKTi0uzszPAykwrAUANEp76CwAAAA="/>
  </w:docVars>
  <w:rsids>
    <w:rsidRoot w:val="00674118"/>
    <w:rsid w:val="000D574A"/>
    <w:rsid w:val="0017569F"/>
    <w:rsid w:val="001B4AA2"/>
    <w:rsid w:val="001F2EDD"/>
    <w:rsid w:val="00284B40"/>
    <w:rsid w:val="003D3A9F"/>
    <w:rsid w:val="003E01D3"/>
    <w:rsid w:val="004D2E66"/>
    <w:rsid w:val="006070DF"/>
    <w:rsid w:val="00674118"/>
    <w:rsid w:val="007A30A8"/>
    <w:rsid w:val="007C49D6"/>
    <w:rsid w:val="009221CC"/>
    <w:rsid w:val="00940F5F"/>
    <w:rsid w:val="00AB492C"/>
    <w:rsid w:val="00AD1B69"/>
    <w:rsid w:val="00BC2787"/>
    <w:rsid w:val="00F5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549C90E"/>
  <w15:docId w15:val="{C852FADF-FC8F-404F-A972-E17EF4A61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49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9D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F2E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Trawick</dc:creator>
  <cp:keywords/>
  <dc:description/>
  <cp:lastModifiedBy>Rebello de Sousa Dias, Mariama</cp:lastModifiedBy>
  <cp:revision>7</cp:revision>
  <cp:lastPrinted>2015-06-05T20:07:00Z</cp:lastPrinted>
  <dcterms:created xsi:type="dcterms:W3CDTF">2015-06-05T19:11:00Z</dcterms:created>
  <dcterms:modified xsi:type="dcterms:W3CDTF">2019-07-23T16:03:00Z</dcterms:modified>
</cp:coreProperties>
</file>